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CCFB9" w14:textId="1DB7453F" w:rsidR="00530E3A" w:rsidRDefault="00530E3A" w:rsidP="40E9E60E">
      <w:pPr>
        <w:rPr>
          <w:rFonts w:ascii="Arial" w:hAnsi="Arial" w:cs="Arial"/>
          <w:b/>
          <w:bCs/>
          <w:sz w:val="28"/>
          <w:szCs w:val="28"/>
        </w:rPr>
      </w:pPr>
    </w:p>
    <w:p w14:paraId="1AE85609" w14:textId="5E394A12" w:rsidR="00530E3A" w:rsidRDefault="00530E3A" w:rsidP="40E9E60E">
      <w:pPr>
        <w:rPr>
          <w:rFonts w:ascii="Arial" w:hAnsi="Arial" w:cs="Arial"/>
          <w:b/>
          <w:bCs/>
          <w:sz w:val="28"/>
          <w:szCs w:val="28"/>
        </w:rPr>
      </w:pPr>
    </w:p>
    <w:p w14:paraId="56DB7439" w14:textId="1E3452B9" w:rsidR="00530E3A" w:rsidRPr="00530E3A" w:rsidRDefault="00530E3A" w:rsidP="00530E3A">
      <w:pPr>
        <w:jc w:val="center"/>
        <w:rPr>
          <w:rFonts w:ascii="Arial" w:hAnsi="Arial" w:cs="Arial"/>
          <w:b/>
          <w:bCs/>
          <w:sz w:val="48"/>
          <w:szCs w:val="48"/>
          <w:u w:val="single"/>
        </w:rPr>
      </w:pPr>
      <w:r w:rsidRPr="00530E3A">
        <w:rPr>
          <w:rFonts w:ascii="Arial" w:hAnsi="Arial" w:cs="Arial"/>
          <w:b/>
          <w:bCs/>
          <w:sz w:val="48"/>
          <w:szCs w:val="48"/>
          <w:u w:val="single"/>
        </w:rPr>
        <w:t>DRAFT</w:t>
      </w:r>
    </w:p>
    <w:p w14:paraId="52A1A156" w14:textId="77777777" w:rsidR="00530E3A" w:rsidRDefault="00530E3A" w:rsidP="40E9E60E">
      <w:pPr>
        <w:rPr>
          <w:rFonts w:ascii="Arial" w:hAnsi="Arial" w:cs="Arial"/>
          <w:b/>
          <w:bCs/>
          <w:sz w:val="28"/>
          <w:szCs w:val="28"/>
        </w:rPr>
      </w:pPr>
    </w:p>
    <w:p w14:paraId="13F9C794" w14:textId="423F1D07" w:rsidR="00B62BF4" w:rsidRPr="005F7ADB" w:rsidRDefault="00B62BF4" w:rsidP="40E9E60E">
      <w:pPr>
        <w:rPr>
          <w:rFonts w:ascii="Arial" w:hAnsi="Arial" w:cs="Arial"/>
          <w:sz w:val="28"/>
          <w:szCs w:val="28"/>
        </w:rPr>
      </w:pPr>
      <w:r w:rsidRPr="40E9E60E">
        <w:rPr>
          <w:rFonts w:ascii="Arial" w:hAnsi="Arial" w:cs="Arial"/>
          <w:b/>
          <w:bCs/>
          <w:sz w:val="28"/>
          <w:szCs w:val="28"/>
        </w:rPr>
        <w:t>All Together Now</w:t>
      </w:r>
      <w:r w:rsidR="00530E3A">
        <w:rPr>
          <w:rFonts w:ascii="Arial" w:hAnsi="Arial" w:cs="Arial"/>
          <w:b/>
          <w:bCs/>
          <w:sz w:val="28"/>
          <w:szCs w:val="28"/>
        </w:rPr>
        <w:t xml:space="preserve"> 2021</w:t>
      </w:r>
      <w:r w:rsidRPr="40E9E60E">
        <w:rPr>
          <w:rFonts w:ascii="Arial" w:hAnsi="Arial" w:cs="Arial"/>
          <w:b/>
          <w:bCs/>
          <w:sz w:val="28"/>
          <w:szCs w:val="28"/>
        </w:rPr>
        <w:t xml:space="preserve"> </w:t>
      </w:r>
      <w:r w:rsidRPr="40E9E60E">
        <w:rPr>
          <w:rFonts w:ascii="Arial" w:hAnsi="Arial" w:cs="Arial"/>
          <w:sz w:val="28"/>
          <w:szCs w:val="28"/>
        </w:rPr>
        <w:t xml:space="preserve">Resources </w:t>
      </w:r>
      <w:r w:rsidR="6E5977E4" w:rsidRPr="40E9E60E">
        <w:rPr>
          <w:rFonts w:ascii="Arial" w:hAnsi="Arial" w:cs="Arial"/>
          <w:sz w:val="28"/>
          <w:szCs w:val="28"/>
        </w:rPr>
        <w:t>you can use</w:t>
      </w:r>
    </w:p>
    <w:p w14:paraId="45768978" w14:textId="5A6DB7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</w:p>
    <w:p w14:paraId="3E37071F" w14:textId="29AD6F9B" w:rsidR="00040B5B" w:rsidRPr="005F7ADB" w:rsidRDefault="00040B5B" w:rsidP="00040B5B">
      <w:pPr>
        <w:jc w:val="center"/>
        <w:rPr>
          <w:rFonts w:ascii="Arial" w:hAnsi="Arial" w:cs="Arial"/>
          <w:bCs/>
          <w:sz w:val="36"/>
          <w:szCs w:val="36"/>
        </w:rPr>
      </w:pPr>
      <w:r w:rsidRPr="005F7ADB">
        <w:rPr>
          <w:rFonts w:ascii="Arial" w:hAnsi="Arial" w:cs="Arial"/>
          <w:bCs/>
          <w:sz w:val="36"/>
          <w:szCs w:val="36"/>
        </w:rPr>
        <w:t>Case for Support</w:t>
      </w:r>
    </w:p>
    <w:p w14:paraId="7D9F4DF8" w14:textId="77777777" w:rsidR="00040B5B" w:rsidRPr="005F7ADB" w:rsidRDefault="00040B5B" w:rsidP="005F7ADB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47E3322" w14:textId="7CE2F3BC" w:rsidR="00040B5B" w:rsidRPr="005F7ADB" w:rsidRDefault="00040B5B" w:rsidP="00B62BF4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34557250" w14:textId="6DC92451" w:rsidR="00B62BF4" w:rsidRPr="005F7ADB" w:rsidRDefault="00B62BF4" w:rsidP="40E9E60E">
      <w:pPr>
        <w:rPr>
          <w:rFonts w:ascii="Arial" w:hAnsi="Arial" w:cs="Arial"/>
          <w:i/>
          <w:iCs/>
          <w:sz w:val="28"/>
          <w:szCs w:val="28"/>
        </w:rPr>
      </w:pPr>
      <w:r w:rsidRPr="40E9E60E">
        <w:rPr>
          <w:rFonts w:ascii="Arial" w:hAnsi="Arial" w:cs="Arial"/>
          <w:i/>
          <w:iCs/>
          <w:sz w:val="28"/>
          <w:szCs w:val="28"/>
        </w:rPr>
        <w:t xml:space="preserve">A </w:t>
      </w:r>
      <w:r w:rsidR="00040B5B" w:rsidRPr="40E9E60E">
        <w:rPr>
          <w:rFonts w:ascii="Arial" w:hAnsi="Arial" w:cs="Arial"/>
          <w:b/>
          <w:bCs/>
          <w:i/>
          <w:iCs/>
          <w:sz w:val="28"/>
          <w:szCs w:val="28"/>
        </w:rPr>
        <w:t>C</w:t>
      </w:r>
      <w:r w:rsidRPr="40E9E60E">
        <w:rPr>
          <w:rFonts w:ascii="Arial" w:hAnsi="Arial" w:cs="Arial"/>
          <w:b/>
          <w:bCs/>
          <w:i/>
          <w:iCs/>
          <w:sz w:val="28"/>
          <w:szCs w:val="28"/>
        </w:rPr>
        <w:t xml:space="preserve">ase for </w:t>
      </w:r>
      <w:r w:rsidR="00040B5B" w:rsidRPr="40E9E60E">
        <w:rPr>
          <w:rFonts w:ascii="Arial" w:hAnsi="Arial" w:cs="Arial"/>
          <w:b/>
          <w:bCs/>
          <w:i/>
          <w:iCs/>
          <w:sz w:val="28"/>
          <w:szCs w:val="28"/>
        </w:rPr>
        <w:t>S</w:t>
      </w:r>
      <w:r w:rsidRPr="40E9E60E">
        <w:rPr>
          <w:rFonts w:ascii="Arial" w:hAnsi="Arial" w:cs="Arial"/>
          <w:b/>
          <w:bCs/>
          <w:i/>
          <w:iCs/>
          <w:sz w:val="28"/>
          <w:szCs w:val="28"/>
        </w:rPr>
        <w:t>upport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is a written 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 xml:space="preserve">document </w:t>
      </w:r>
      <w:r w:rsidRPr="40E9E60E">
        <w:rPr>
          <w:rFonts w:ascii="Arial" w:hAnsi="Arial" w:cs="Arial"/>
          <w:i/>
          <w:iCs/>
          <w:sz w:val="28"/>
          <w:szCs w:val="28"/>
        </w:rPr>
        <w:t>that tells prospective donors what your organization hopes to accomplish with their philanthropic gifts.</w:t>
      </w:r>
      <w:r w:rsidR="545517D0" w:rsidRPr="40E9E60E">
        <w:rPr>
          <w:rFonts w:ascii="Arial" w:hAnsi="Arial" w:cs="Arial"/>
          <w:i/>
          <w:iCs/>
          <w:sz w:val="28"/>
          <w:szCs w:val="28"/>
        </w:rPr>
        <w:t xml:space="preserve"> </w:t>
      </w:r>
      <w:r w:rsidR="002E679F" w:rsidRPr="40E9E60E">
        <w:rPr>
          <w:rFonts w:ascii="Arial" w:hAnsi="Arial" w:cs="Arial"/>
          <w:i/>
          <w:iCs/>
          <w:sz w:val="28"/>
          <w:szCs w:val="28"/>
        </w:rPr>
        <w:t xml:space="preserve">It can be </w:t>
      </w:r>
      <w:r w:rsidRPr="40E9E60E">
        <w:rPr>
          <w:rFonts w:ascii="Arial" w:hAnsi="Arial" w:cs="Arial"/>
          <w:i/>
          <w:iCs/>
          <w:sz w:val="28"/>
          <w:szCs w:val="28"/>
        </w:rPr>
        <w:t>shared with donors after a solicitation</w:t>
      </w:r>
      <w:r w:rsidR="0ABF21D6" w:rsidRPr="40E9E60E">
        <w:rPr>
          <w:rFonts w:ascii="Arial" w:hAnsi="Arial" w:cs="Arial"/>
          <w:i/>
          <w:iCs/>
          <w:sz w:val="28"/>
          <w:szCs w:val="28"/>
        </w:rPr>
        <w:t>,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</w:t>
      </w:r>
      <w:r w:rsidR="002E679F" w:rsidRPr="40E9E60E">
        <w:rPr>
          <w:rFonts w:ascii="Arial" w:hAnsi="Arial" w:cs="Arial"/>
          <w:i/>
          <w:iCs/>
          <w:sz w:val="28"/>
          <w:szCs w:val="28"/>
        </w:rPr>
        <w:t>allowing them to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think about their gift. 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>The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Case for Support should be simple, direct</w:t>
      </w:r>
      <w:r w:rsidR="280DFBE9" w:rsidRPr="40E9E60E">
        <w:rPr>
          <w:rFonts w:ascii="Arial" w:hAnsi="Arial" w:cs="Arial"/>
          <w:i/>
          <w:iCs/>
          <w:sz w:val="28"/>
          <w:szCs w:val="28"/>
        </w:rPr>
        <w:t>,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and memorable. </w:t>
      </w:r>
    </w:p>
    <w:p w14:paraId="297F0E04" w14:textId="0F7FA55A" w:rsidR="005F7ADB" w:rsidRDefault="00B62BF4" w:rsidP="00530E3A">
      <w:pPr>
        <w:pBdr>
          <w:bottom w:val="single" w:sz="4" w:space="1" w:color="auto"/>
        </w:pBdr>
        <w:rPr>
          <w:rFonts w:ascii="Arial" w:hAnsi="Arial" w:cs="Arial"/>
          <w:b/>
          <w:bCs/>
          <w:sz w:val="32"/>
          <w:szCs w:val="32"/>
          <w:u w:val="single"/>
        </w:rPr>
      </w:pPr>
      <w:r w:rsidRPr="40E9E60E">
        <w:rPr>
          <w:rFonts w:ascii="Arial" w:hAnsi="Arial" w:cs="Arial"/>
          <w:i/>
          <w:iCs/>
          <w:sz w:val="28"/>
          <w:szCs w:val="28"/>
        </w:rPr>
        <w:t xml:space="preserve">You 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 xml:space="preserve">may use this for inspiration </w:t>
      </w:r>
      <w:r w:rsidR="005F7ADB" w:rsidRPr="40E9E60E">
        <w:rPr>
          <w:rFonts w:ascii="Arial" w:hAnsi="Arial" w:cs="Arial"/>
          <w:i/>
          <w:iCs/>
          <w:sz w:val="28"/>
          <w:szCs w:val="28"/>
        </w:rPr>
        <w:t>to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 xml:space="preserve"> develop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</w:t>
      </w:r>
      <w:r w:rsidR="002E679F" w:rsidRPr="40E9E60E">
        <w:rPr>
          <w:rFonts w:ascii="Arial" w:hAnsi="Arial" w:cs="Arial"/>
          <w:i/>
          <w:iCs/>
          <w:sz w:val="28"/>
          <w:szCs w:val="28"/>
        </w:rPr>
        <w:t>materials for your All Together Now</w:t>
      </w:r>
      <w:r w:rsidR="00530E3A">
        <w:rPr>
          <w:rFonts w:ascii="Arial" w:hAnsi="Arial" w:cs="Arial"/>
          <w:i/>
          <w:iCs/>
          <w:sz w:val="28"/>
          <w:szCs w:val="28"/>
        </w:rPr>
        <w:t xml:space="preserve"> 2021 fundraising activities.</w:t>
      </w:r>
    </w:p>
    <w:p w14:paraId="5CB184C5" w14:textId="77777777" w:rsidR="00530E3A" w:rsidRDefault="00530E3A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4E0BDB58" w14:textId="2EF734CE" w:rsidR="003A024A" w:rsidRDefault="00262CB7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at will </w:t>
      </w:r>
      <w:r w:rsidR="00B7268E" w:rsidRPr="005F7ADB">
        <w:rPr>
          <w:rFonts w:cstheme="minorHAnsi"/>
          <w:sz w:val="24"/>
          <w:szCs w:val="24"/>
        </w:rPr>
        <w:t>S</w:t>
      </w:r>
      <w:r w:rsidR="003A024A" w:rsidRPr="005F7ADB">
        <w:rPr>
          <w:rFonts w:cstheme="minorHAnsi"/>
          <w:sz w:val="24"/>
          <w:szCs w:val="24"/>
        </w:rPr>
        <w:t>ummer</w:t>
      </w:r>
      <w:r>
        <w:rPr>
          <w:rFonts w:cstheme="minorHAnsi"/>
          <w:sz w:val="24"/>
          <w:szCs w:val="24"/>
        </w:rPr>
        <w:t xml:space="preserve"> 2021 look like at C</w:t>
      </w:r>
      <w:r w:rsidR="00BB1718">
        <w:rPr>
          <w:rFonts w:cstheme="minorHAnsi"/>
          <w:sz w:val="24"/>
          <w:szCs w:val="24"/>
        </w:rPr>
        <w:t>AMP</w:t>
      </w:r>
      <w:r>
        <w:rPr>
          <w:rFonts w:cstheme="minorHAnsi"/>
          <w:sz w:val="24"/>
          <w:szCs w:val="24"/>
        </w:rPr>
        <w:t xml:space="preserve"> NAME</w:t>
      </w:r>
      <w:r w:rsidR="003A024A" w:rsidRPr="005F7ADB">
        <w:rPr>
          <w:rFonts w:cstheme="minorHAnsi"/>
          <w:sz w:val="24"/>
          <w:szCs w:val="24"/>
        </w:rPr>
        <w:t>?</w:t>
      </w:r>
    </w:p>
    <w:p w14:paraId="38265FAD" w14:textId="3331450B" w:rsidR="00262CB7" w:rsidRDefault="00262CB7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04327EA2" w14:textId="2C2A791D" w:rsidR="00262CB7" w:rsidRDefault="00FB0371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ast year, t</w:t>
      </w:r>
      <w:r w:rsidR="00262CB7">
        <w:rPr>
          <w:rFonts w:cstheme="minorHAnsi"/>
          <w:sz w:val="24"/>
          <w:szCs w:val="24"/>
        </w:rPr>
        <w:t xml:space="preserve">he COVID pandemic forced us to face our first summer without our </w:t>
      </w:r>
      <w:proofErr w:type="gramStart"/>
      <w:r w:rsidR="00262CB7">
        <w:rPr>
          <w:rFonts w:cstheme="minorHAnsi"/>
          <w:sz w:val="24"/>
          <w:szCs w:val="24"/>
        </w:rPr>
        <w:t>particular brand</w:t>
      </w:r>
      <w:proofErr w:type="gramEnd"/>
      <w:r w:rsidR="00262CB7">
        <w:rPr>
          <w:rFonts w:cstheme="minorHAnsi"/>
          <w:sz w:val="24"/>
          <w:szCs w:val="24"/>
        </w:rPr>
        <w:t xml:space="preserve"> of NAME experience – </w:t>
      </w:r>
      <w:r>
        <w:rPr>
          <w:rFonts w:cstheme="minorHAnsi"/>
          <w:sz w:val="24"/>
          <w:szCs w:val="24"/>
        </w:rPr>
        <w:t xml:space="preserve">fun and friendship, </w:t>
      </w:r>
      <w:r w:rsidR="00FB59AA">
        <w:rPr>
          <w:rFonts w:cstheme="minorHAnsi"/>
          <w:sz w:val="24"/>
          <w:szCs w:val="24"/>
        </w:rPr>
        <w:t>personal growth,</w:t>
      </w:r>
      <w:r>
        <w:rPr>
          <w:rFonts w:cstheme="minorHAnsi"/>
          <w:sz w:val="24"/>
          <w:szCs w:val="24"/>
        </w:rPr>
        <w:t xml:space="preserve"> and j</w:t>
      </w:r>
      <w:r w:rsidR="00262CB7">
        <w:rPr>
          <w:rFonts w:cstheme="minorHAnsi"/>
          <w:sz w:val="24"/>
          <w:szCs w:val="24"/>
        </w:rPr>
        <w:t>oyful Judaism</w:t>
      </w:r>
      <w:r w:rsidR="000032BC">
        <w:rPr>
          <w:rFonts w:cstheme="minorHAnsi"/>
          <w:sz w:val="24"/>
          <w:szCs w:val="24"/>
        </w:rPr>
        <w:t xml:space="preserve"> challenges</w:t>
      </w:r>
      <w:r>
        <w:rPr>
          <w:rFonts w:cstheme="minorHAnsi"/>
          <w:sz w:val="24"/>
          <w:szCs w:val="24"/>
        </w:rPr>
        <w:t>, all in an amazing</w:t>
      </w:r>
      <w:r w:rsidR="00FB59AA">
        <w:rPr>
          <w:rFonts w:cstheme="minorHAnsi"/>
          <w:sz w:val="24"/>
          <w:szCs w:val="24"/>
        </w:rPr>
        <w:t>, sacred</w:t>
      </w:r>
      <w:r>
        <w:rPr>
          <w:rFonts w:cstheme="minorHAnsi"/>
          <w:sz w:val="24"/>
          <w:szCs w:val="24"/>
        </w:rPr>
        <w:t xml:space="preserve"> camp setting.</w:t>
      </w:r>
    </w:p>
    <w:p w14:paraId="46CABD13" w14:textId="78E0710F" w:rsidR="00262CB7" w:rsidRDefault="00262CB7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093CE27E" w14:textId="7EC31FCD" w:rsidR="00262CB7" w:rsidRDefault="00D133F7" w:rsidP="005F7ADB">
      <w:pPr>
        <w:spacing w:after="0" w:line="240" w:lineRule="auto"/>
        <w:rPr>
          <w:rFonts w:cstheme="minorHAnsi"/>
          <w:sz w:val="24"/>
          <w:szCs w:val="24"/>
        </w:rPr>
      </w:pPr>
      <w:r w:rsidRPr="00CC231A">
        <w:rPr>
          <w:rFonts w:eastAsia="Gill Sans MT" w:cstheme="minorHAnsi"/>
          <w:b/>
          <w:bCs/>
          <w:sz w:val="24"/>
          <w:szCs w:val="24"/>
        </w:rPr>
        <w:t>Thanks to so many people like you</w:t>
      </w:r>
      <w:r w:rsidRPr="00B1232F">
        <w:rPr>
          <w:rFonts w:eastAsia="Gill Sans MT" w:cstheme="minorHAnsi"/>
          <w:sz w:val="24"/>
          <w:szCs w:val="24"/>
        </w:rPr>
        <w:t xml:space="preserve">, who treasure camp’s role in Jewish </w:t>
      </w:r>
      <w:r w:rsidR="00FB59AA">
        <w:rPr>
          <w:rFonts w:eastAsia="Gill Sans MT" w:cstheme="minorHAnsi"/>
          <w:sz w:val="24"/>
          <w:szCs w:val="24"/>
        </w:rPr>
        <w:t>families</w:t>
      </w:r>
      <w:r w:rsidRPr="00B1232F">
        <w:rPr>
          <w:rFonts w:eastAsia="Gill Sans MT" w:cstheme="minorHAnsi"/>
          <w:sz w:val="24"/>
          <w:szCs w:val="24"/>
        </w:rPr>
        <w:t xml:space="preserve">’ lives </w:t>
      </w:r>
      <w:r w:rsidR="00BB1718">
        <w:rPr>
          <w:rFonts w:eastAsia="Gill Sans MT" w:cstheme="minorHAnsi"/>
          <w:sz w:val="24"/>
          <w:szCs w:val="24"/>
        </w:rPr>
        <w:t xml:space="preserve">we were able to withstand the financial impact of 2020. </w:t>
      </w:r>
      <w:r w:rsidR="00262CB7">
        <w:rPr>
          <w:rFonts w:cstheme="minorHAnsi"/>
          <w:sz w:val="24"/>
          <w:szCs w:val="24"/>
        </w:rPr>
        <w:t xml:space="preserve">Since last summer we have been planning to meet </w:t>
      </w:r>
      <w:r w:rsidR="00FB59AA">
        <w:rPr>
          <w:rFonts w:cstheme="minorHAnsi"/>
          <w:sz w:val="24"/>
          <w:szCs w:val="24"/>
        </w:rPr>
        <w:t>evolving</w:t>
      </w:r>
      <w:r w:rsidR="00262CB7">
        <w:rPr>
          <w:rFonts w:cstheme="minorHAnsi"/>
          <w:sz w:val="24"/>
          <w:szCs w:val="24"/>
        </w:rPr>
        <w:t xml:space="preserve"> requirements to maintain our tradition</w:t>
      </w:r>
      <w:r w:rsidR="00FB59AA">
        <w:rPr>
          <w:rFonts w:cstheme="minorHAnsi"/>
          <w:sz w:val="24"/>
          <w:szCs w:val="24"/>
        </w:rPr>
        <w:t xml:space="preserve">al camp experience </w:t>
      </w:r>
      <w:r w:rsidR="00262CB7">
        <w:rPr>
          <w:rFonts w:cstheme="minorHAnsi"/>
          <w:sz w:val="24"/>
          <w:szCs w:val="24"/>
        </w:rPr>
        <w:t xml:space="preserve">in the post-COVID era. </w:t>
      </w:r>
    </w:p>
    <w:p w14:paraId="66DDE2BD" w14:textId="69504F57" w:rsidR="00262CB7" w:rsidRDefault="00262CB7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0D4697C9" w14:textId="115A2EF2" w:rsidR="00262CB7" w:rsidRDefault="00262CB7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couple of things we already know</w:t>
      </w:r>
      <w:r w:rsidR="00BB1718">
        <w:rPr>
          <w:rFonts w:cstheme="minorHAnsi"/>
          <w:sz w:val="24"/>
          <w:szCs w:val="24"/>
        </w:rPr>
        <w:t xml:space="preserve"> about Summer 2021</w:t>
      </w:r>
    </w:p>
    <w:p w14:paraId="42FEF7BA" w14:textId="4A727B87" w:rsidR="00262CB7" w:rsidRDefault="00262CB7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1B0F1071" w14:textId="4518D775" w:rsidR="00262CB7" w:rsidRPr="006D6CD4" w:rsidRDefault="00262CB7" w:rsidP="006D6CD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D6CD4">
        <w:rPr>
          <w:rFonts w:cstheme="minorHAnsi"/>
          <w:sz w:val="24"/>
          <w:szCs w:val="24"/>
        </w:rPr>
        <w:t>Families</w:t>
      </w:r>
      <w:r w:rsidR="006D6CD4">
        <w:rPr>
          <w:rFonts w:cstheme="minorHAnsi"/>
          <w:sz w:val="24"/>
          <w:szCs w:val="24"/>
        </w:rPr>
        <w:t xml:space="preserve"> </w:t>
      </w:r>
      <w:r w:rsidR="006D6CD4" w:rsidRPr="006D6CD4">
        <w:rPr>
          <w:rFonts w:cstheme="minorHAnsi"/>
          <w:sz w:val="24"/>
          <w:szCs w:val="24"/>
          <w:u w:val="single"/>
        </w:rPr>
        <w:t>need</w:t>
      </w:r>
      <w:r w:rsidRPr="006D6CD4">
        <w:rPr>
          <w:rFonts w:cstheme="minorHAnsi"/>
          <w:sz w:val="24"/>
          <w:szCs w:val="24"/>
          <w:u w:val="single"/>
        </w:rPr>
        <w:t xml:space="preserve"> </w:t>
      </w:r>
      <w:r w:rsidRPr="006D6CD4">
        <w:rPr>
          <w:rFonts w:cstheme="minorHAnsi"/>
          <w:sz w:val="24"/>
          <w:szCs w:val="24"/>
        </w:rPr>
        <w:t>camp</w:t>
      </w:r>
      <w:r w:rsidR="006D6CD4">
        <w:rPr>
          <w:rFonts w:cstheme="minorHAnsi"/>
          <w:sz w:val="24"/>
          <w:szCs w:val="24"/>
        </w:rPr>
        <w:t xml:space="preserve"> this summer</w:t>
      </w:r>
      <w:r w:rsidR="001331FD">
        <w:rPr>
          <w:rFonts w:cstheme="minorHAnsi"/>
          <w:sz w:val="24"/>
          <w:szCs w:val="24"/>
        </w:rPr>
        <w:t xml:space="preserve"> and are enthusiastic about our opening</w:t>
      </w:r>
      <w:r w:rsidR="00BB1718">
        <w:rPr>
          <w:rFonts w:cstheme="minorHAnsi"/>
          <w:sz w:val="24"/>
          <w:szCs w:val="24"/>
        </w:rPr>
        <w:t>.</w:t>
      </w:r>
    </w:p>
    <w:p w14:paraId="5A31431C" w14:textId="2EE86A6E" w:rsidR="00262CB7" w:rsidRDefault="00262CB7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2547CEF6" w14:textId="697C7921" w:rsidR="00262CB7" w:rsidRPr="006D6CD4" w:rsidRDefault="00262CB7" w:rsidP="006D6CD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D6CD4">
        <w:rPr>
          <w:rFonts w:cstheme="minorHAnsi"/>
          <w:sz w:val="24"/>
          <w:szCs w:val="24"/>
        </w:rPr>
        <w:t xml:space="preserve">Young people </w:t>
      </w:r>
      <w:r w:rsidRPr="006D6CD4">
        <w:rPr>
          <w:rFonts w:cstheme="minorHAnsi"/>
          <w:sz w:val="24"/>
          <w:szCs w:val="24"/>
          <w:u w:val="single"/>
        </w:rPr>
        <w:t>want</w:t>
      </w:r>
      <w:r w:rsidRPr="006D6CD4">
        <w:rPr>
          <w:rFonts w:cstheme="minorHAnsi"/>
          <w:sz w:val="24"/>
          <w:szCs w:val="24"/>
        </w:rPr>
        <w:t xml:space="preserve"> to work </w:t>
      </w:r>
      <w:r w:rsidR="00FB59AA">
        <w:rPr>
          <w:rFonts w:cstheme="minorHAnsi"/>
          <w:sz w:val="24"/>
          <w:szCs w:val="24"/>
        </w:rPr>
        <w:t>at</w:t>
      </w:r>
      <w:r w:rsidRPr="006D6CD4">
        <w:rPr>
          <w:rFonts w:cstheme="minorHAnsi"/>
          <w:sz w:val="24"/>
          <w:szCs w:val="24"/>
        </w:rPr>
        <w:t xml:space="preserve"> camp.</w:t>
      </w:r>
    </w:p>
    <w:p w14:paraId="4D384CEA" w14:textId="03EB837B" w:rsidR="00262CB7" w:rsidRDefault="00262CB7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7D1FAA52" w14:textId="712F7AA5" w:rsidR="00262CB7" w:rsidRPr="006D6CD4" w:rsidRDefault="00262CB7" w:rsidP="006D6CD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6D6CD4">
        <w:rPr>
          <w:rFonts w:cstheme="minorHAnsi"/>
          <w:sz w:val="24"/>
          <w:szCs w:val="24"/>
        </w:rPr>
        <w:lastRenderedPageBreak/>
        <w:t>Our world, our Jewish communi</w:t>
      </w:r>
      <w:r w:rsidR="00BB1718">
        <w:rPr>
          <w:rFonts w:cstheme="minorHAnsi"/>
          <w:sz w:val="24"/>
          <w:szCs w:val="24"/>
        </w:rPr>
        <w:t>ty</w:t>
      </w:r>
      <w:r w:rsidRPr="006D6CD4">
        <w:rPr>
          <w:rFonts w:cstheme="minorHAnsi"/>
          <w:sz w:val="24"/>
          <w:szCs w:val="24"/>
        </w:rPr>
        <w:t xml:space="preserve"> needs young people to have </w:t>
      </w:r>
      <w:r w:rsidR="000032BC">
        <w:rPr>
          <w:rFonts w:cstheme="minorHAnsi"/>
          <w:sz w:val="24"/>
          <w:szCs w:val="24"/>
        </w:rPr>
        <w:t xml:space="preserve">Jewish </w:t>
      </w:r>
      <w:r w:rsidRPr="006D6CD4">
        <w:rPr>
          <w:rFonts w:cstheme="minorHAnsi"/>
          <w:sz w:val="24"/>
          <w:szCs w:val="24"/>
        </w:rPr>
        <w:t xml:space="preserve">camp </w:t>
      </w:r>
      <w:r w:rsidR="000032BC">
        <w:rPr>
          <w:rFonts w:cstheme="minorHAnsi"/>
          <w:sz w:val="24"/>
          <w:szCs w:val="24"/>
        </w:rPr>
        <w:t>experience</w:t>
      </w:r>
      <w:r w:rsidR="00BB1718">
        <w:rPr>
          <w:rFonts w:cstheme="minorHAnsi"/>
          <w:sz w:val="24"/>
          <w:szCs w:val="24"/>
        </w:rPr>
        <w:t xml:space="preserve">s </w:t>
      </w:r>
      <w:r w:rsidR="000032BC">
        <w:rPr>
          <w:rFonts w:cstheme="minorHAnsi"/>
          <w:sz w:val="24"/>
          <w:szCs w:val="24"/>
        </w:rPr>
        <w:t xml:space="preserve">to </w:t>
      </w:r>
      <w:r w:rsidR="000032BC" w:rsidRPr="000032BC">
        <w:rPr>
          <w:rFonts w:cstheme="minorHAnsi"/>
          <w:sz w:val="24"/>
          <w:szCs w:val="24"/>
          <w:u w:val="single"/>
        </w:rPr>
        <w:t>lift them up and move them forward</w:t>
      </w:r>
      <w:r w:rsidR="000032BC">
        <w:rPr>
          <w:rFonts w:cstheme="minorHAnsi"/>
          <w:sz w:val="24"/>
          <w:szCs w:val="24"/>
        </w:rPr>
        <w:t xml:space="preserve"> after such a trying year</w:t>
      </w:r>
      <w:r w:rsidR="00BB1718">
        <w:rPr>
          <w:rFonts w:cstheme="minorHAnsi"/>
          <w:sz w:val="24"/>
          <w:szCs w:val="24"/>
        </w:rPr>
        <w:t>.</w:t>
      </w:r>
    </w:p>
    <w:p w14:paraId="566AD689" w14:textId="67B365BA" w:rsidR="00262CB7" w:rsidRDefault="00262CB7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68527E7D" w14:textId="345624A6" w:rsidR="006D6CD4" w:rsidRDefault="006D6CD4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we also know</w:t>
      </w:r>
    </w:p>
    <w:p w14:paraId="67C8C5F9" w14:textId="1C5FE136" w:rsidR="006D6CD4" w:rsidRDefault="006D6CD4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7B270438" w14:textId="43CBB44C" w:rsidR="006D6CD4" w:rsidRPr="006D6CD4" w:rsidRDefault="006D6CD4" w:rsidP="006D6CD4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must make significant new investments</w:t>
      </w:r>
      <w:r w:rsidR="000032BC">
        <w:rPr>
          <w:rFonts w:cstheme="minorHAnsi"/>
          <w:sz w:val="24"/>
          <w:szCs w:val="24"/>
        </w:rPr>
        <w:t xml:space="preserve"> to meet COVID-related health requirements. </w:t>
      </w:r>
      <w:r>
        <w:rPr>
          <w:rFonts w:cstheme="minorHAnsi"/>
          <w:sz w:val="24"/>
          <w:szCs w:val="24"/>
        </w:rPr>
        <w:t xml:space="preserve"> </w:t>
      </w:r>
      <w:r w:rsidR="000032BC">
        <w:rPr>
          <w:rFonts w:cstheme="minorHAnsi"/>
          <w:sz w:val="24"/>
          <w:szCs w:val="24"/>
        </w:rPr>
        <w:t xml:space="preserve">These include new and retrofitted </w:t>
      </w:r>
      <w:r>
        <w:rPr>
          <w:rFonts w:cstheme="minorHAnsi"/>
          <w:sz w:val="24"/>
          <w:szCs w:val="24"/>
        </w:rPr>
        <w:t>facilities</w:t>
      </w:r>
      <w:r w:rsidR="000032BC">
        <w:rPr>
          <w:rFonts w:cstheme="minorHAnsi"/>
          <w:sz w:val="24"/>
          <w:szCs w:val="24"/>
        </w:rPr>
        <w:t xml:space="preserve"> and equipment as well as</w:t>
      </w:r>
      <w:r>
        <w:rPr>
          <w:rFonts w:cstheme="minorHAnsi"/>
          <w:sz w:val="24"/>
          <w:szCs w:val="24"/>
        </w:rPr>
        <w:t xml:space="preserve"> staffing, testing</w:t>
      </w:r>
      <w:r w:rsidR="000032BC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 supplies to</w:t>
      </w:r>
      <w:r w:rsidRPr="006D6CD4">
        <w:rPr>
          <w:rFonts w:cstheme="minorHAnsi"/>
          <w:sz w:val="24"/>
          <w:szCs w:val="24"/>
        </w:rPr>
        <w:t xml:space="preserve"> ensure the health and safety of </w:t>
      </w:r>
      <w:r w:rsidRPr="006D6CD4">
        <w:rPr>
          <w:rFonts w:cstheme="minorHAnsi"/>
          <w:sz w:val="24"/>
          <w:szCs w:val="24"/>
        </w:rPr>
        <w:t>every</w:t>
      </w:r>
      <w:r w:rsidRPr="006D6CD4">
        <w:rPr>
          <w:rFonts w:cstheme="minorHAnsi"/>
          <w:sz w:val="24"/>
          <w:szCs w:val="24"/>
        </w:rPr>
        <w:t xml:space="preserve"> camper, counselor</w:t>
      </w:r>
      <w:r w:rsidR="00D133F7">
        <w:rPr>
          <w:rFonts w:cstheme="minorHAnsi"/>
          <w:sz w:val="24"/>
          <w:szCs w:val="24"/>
        </w:rPr>
        <w:t>,</w:t>
      </w:r>
      <w:r w:rsidRPr="006D6CD4">
        <w:rPr>
          <w:rFonts w:cstheme="minorHAnsi"/>
          <w:sz w:val="24"/>
          <w:szCs w:val="24"/>
        </w:rPr>
        <w:t xml:space="preserve"> </w:t>
      </w:r>
      <w:r w:rsidRPr="006D6CD4">
        <w:rPr>
          <w:rFonts w:cstheme="minorHAnsi"/>
          <w:sz w:val="24"/>
          <w:szCs w:val="24"/>
        </w:rPr>
        <w:t>and staff</w:t>
      </w:r>
      <w:r w:rsidRPr="006D6CD4">
        <w:rPr>
          <w:rFonts w:cstheme="minorHAnsi"/>
          <w:sz w:val="24"/>
          <w:szCs w:val="24"/>
        </w:rPr>
        <w:t xml:space="preserve"> member.</w:t>
      </w:r>
    </w:p>
    <w:p w14:paraId="2BE4BE26" w14:textId="015F8F2D" w:rsidR="006D6CD4" w:rsidRDefault="006D6CD4" w:rsidP="006D6CD4">
      <w:pPr>
        <w:spacing w:after="0" w:line="240" w:lineRule="auto"/>
        <w:rPr>
          <w:rFonts w:cstheme="minorHAnsi"/>
          <w:sz w:val="24"/>
          <w:szCs w:val="24"/>
        </w:rPr>
      </w:pPr>
    </w:p>
    <w:p w14:paraId="4A045CE1" w14:textId="6253C5F1" w:rsidR="006D6CD4" w:rsidRPr="006D6CD4" w:rsidRDefault="006D6CD4" w:rsidP="006D6CD4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ublic health </w:t>
      </w:r>
      <w:r w:rsidR="000032BC">
        <w:rPr>
          <w:rFonts w:cstheme="minorHAnsi"/>
          <w:sz w:val="24"/>
          <w:szCs w:val="24"/>
        </w:rPr>
        <w:t xml:space="preserve">standards </w:t>
      </w:r>
      <w:r w:rsidR="00D133F7">
        <w:rPr>
          <w:rFonts w:cstheme="minorHAnsi"/>
          <w:sz w:val="24"/>
          <w:szCs w:val="24"/>
        </w:rPr>
        <w:t>require us to plan for</w:t>
      </w:r>
      <w:r>
        <w:rPr>
          <w:rFonts w:cstheme="minorHAnsi"/>
          <w:sz w:val="24"/>
          <w:szCs w:val="24"/>
        </w:rPr>
        <w:t xml:space="preserve"> a reduction in</w:t>
      </w:r>
      <w:r w:rsidRPr="006D6CD4">
        <w:rPr>
          <w:rFonts w:cstheme="minorHAnsi"/>
          <w:sz w:val="24"/>
          <w:szCs w:val="24"/>
        </w:rPr>
        <w:t xml:space="preserve"> the number of campers </w:t>
      </w:r>
      <w:r w:rsidR="00D133F7">
        <w:rPr>
          <w:rFonts w:cstheme="minorHAnsi"/>
          <w:sz w:val="24"/>
          <w:szCs w:val="24"/>
        </w:rPr>
        <w:t xml:space="preserve">allowed to </w:t>
      </w:r>
      <w:r w:rsidRPr="006D6CD4">
        <w:rPr>
          <w:rFonts w:cstheme="minorHAnsi"/>
          <w:sz w:val="24"/>
          <w:szCs w:val="24"/>
        </w:rPr>
        <w:t>attend NAME this summer</w:t>
      </w:r>
    </w:p>
    <w:p w14:paraId="254FA2D8" w14:textId="77777777" w:rsidR="006D6CD4" w:rsidRDefault="006D6CD4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01AE7590" w14:textId="00A3875A" w:rsidR="006D6CD4" w:rsidRPr="006D6CD4" w:rsidRDefault="000032BC" w:rsidP="006D6CD4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6D6CD4">
        <w:rPr>
          <w:rFonts w:cstheme="minorHAnsi"/>
          <w:sz w:val="24"/>
          <w:szCs w:val="24"/>
        </w:rPr>
        <w:t xml:space="preserve">he families we </w:t>
      </w:r>
      <w:proofErr w:type="gramStart"/>
      <w:r w:rsidR="006D6CD4">
        <w:rPr>
          <w:rFonts w:cstheme="minorHAnsi"/>
          <w:sz w:val="24"/>
          <w:szCs w:val="24"/>
        </w:rPr>
        <w:t>are able to</w:t>
      </w:r>
      <w:proofErr w:type="gramEnd"/>
      <w:r w:rsidR="006D6CD4">
        <w:rPr>
          <w:rFonts w:cstheme="minorHAnsi"/>
          <w:sz w:val="24"/>
          <w:szCs w:val="24"/>
        </w:rPr>
        <w:t xml:space="preserve"> accommodate will</w:t>
      </w:r>
      <w:r w:rsidR="006D6CD4" w:rsidRPr="006D6CD4">
        <w:rPr>
          <w:rFonts w:cstheme="minorHAnsi"/>
          <w:sz w:val="24"/>
          <w:szCs w:val="24"/>
        </w:rPr>
        <w:t xml:space="preserve"> </w:t>
      </w:r>
      <w:r w:rsidR="006D6CD4" w:rsidRPr="006D6CD4">
        <w:rPr>
          <w:rFonts w:cstheme="minorHAnsi"/>
          <w:sz w:val="24"/>
          <w:szCs w:val="24"/>
          <w:u w:val="single"/>
        </w:rPr>
        <w:t>need more financial aid</w:t>
      </w:r>
      <w:r w:rsidR="006D6CD4" w:rsidRPr="006D6CD4">
        <w:rPr>
          <w:rFonts w:cstheme="minorHAnsi"/>
          <w:sz w:val="24"/>
          <w:szCs w:val="24"/>
        </w:rPr>
        <w:t xml:space="preserve"> to make </w:t>
      </w:r>
      <w:r w:rsidR="00BB1718">
        <w:rPr>
          <w:rFonts w:cstheme="minorHAnsi"/>
          <w:sz w:val="24"/>
          <w:szCs w:val="24"/>
        </w:rPr>
        <w:t xml:space="preserve">CAMP </w:t>
      </w:r>
      <w:r w:rsidR="008E0651">
        <w:rPr>
          <w:rFonts w:cstheme="minorHAnsi"/>
          <w:sz w:val="24"/>
          <w:szCs w:val="24"/>
        </w:rPr>
        <w:t>NAME</w:t>
      </w:r>
      <w:r w:rsidR="006D6CD4" w:rsidRPr="006D6CD4">
        <w:rPr>
          <w:rFonts w:cstheme="minorHAnsi"/>
          <w:sz w:val="24"/>
          <w:szCs w:val="24"/>
        </w:rPr>
        <w:t xml:space="preserve"> possible for their kids this summer.</w:t>
      </w:r>
    </w:p>
    <w:p w14:paraId="734A5E51" w14:textId="07112C2F" w:rsidR="006D6CD4" w:rsidRDefault="006D6CD4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4C6D16FF" w14:textId="59C81ECC" w:rsidR="006D6CD4" w:rsidRDefault="007A4258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</w:t>
      </w:r>
      <w:r w:rsidR="006D6CD4">
        <w:rPr>
          <w:rFonts w:cstheme="minorHAnsi"/>
          <w:sz w:val="24"/>
          <w:szCs w:val="24"/>
        </w:rPr>
        <w:t>ne more thing we know</w:t>
      </w:r>
      <w:r w:rsidR="000032BC">
        <w:rPr>
          <w:rFonts w:cstheme="minorHAnsi"/>
          <w:sz w:val="24"/>
          <w:szCs w:val="24"/>
        </w:rPr>
        <w:t xml:space="preserve"> </w:t>
      </w:r>
    </w:p>
    <w:p w14:paraId="6D527071" w14:textId="0EB09451" w:rsidR="000032BC" w:rsidRDefault="000032BC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766E0FBD" w14:textId="0A5DCDE2" w:rsidR="000032BC" w:rsidRDefault="000032BC" w:rsidP="000032BC">
      <w:pPr>
        <w:spacing w:after="0" w:line="240" w:lineRule="auto"/>
        <w:rPr>
          <w:sz w:val="24"/>
          <w:szCs w:val="24"/>
        </w:rPr>
      </w:pPr>
      <w:r w:rsidRPr="40E9E60E">
        <w:rPr>
          <w:b/>
          <w:bCs/>
          <w:sz w:val="24"/>
          <w:szCs w:val="24"/>
          <w:u w:val="single"/>
        </w:rPr>
        <w:t>CAMP NAME needs you right now</w:t>
      </w:r>
      <w:r w:rsidRPr="40E9E60E">
        <w:rPr>
          <w:sz w:val="24"/>
          <w:szCs w:val="24"/>
        </w:rPr>
        <w:t xml:space="preserve"> to be sure</w:t>
      </w:r>
      <w:r>
        <w:rPr>
          <w:sz w:val="24"/>
          <w:szCs w:val="24"/>
        </w:rPr>
        <w:t xml:space="preserve"> </w:t>
      </w:r>
      <w:r w:rsidR="00CD3BA7">
        <w:rPr>
          <w:sz w:val="24"/>
          <w:szCs w:val="24"/>
        </w:rPr>
        <w:t xml:space="preserve">we </w:t>
      </w:r>
      <w:r>
        <w:rPr>
          <w:sz w:val="24"/>
          <w:szCs w:val="24"/>
        </w:rPr>
        <w:t>will</w:t>
      </w:r>
      <w:r w:rsidR="00BB1718">
        <w:rPr>
          <w:sz w:val="24"/>
          <w:szCs w:val="24"/>
        </w:rPr>
        <w:t xml:space="preserve"> have the resources we need</w:t>
      </w:r>
      <w:r>
        <w:rPr>
          <w:sz w:val="24"/>
          <w:szCs w:val="24"/>
        </w:rPr>
        <w:t xml:space="preserve"> deliver </w:t>
      </w:r>
      <w:r w:rsidR="00BB1718">
        <w:rPr>
          <w:sz w:val="24"/>
          <w:szCs w:val="24"/>
        </w:rPr>
        <w:t xml:space="preserve">in 2021 </w:t>
      </w:r>
      <w:r>
        <w:rPr>
          <w:sz w:val="24"/>
          <w:szCs w:val="24"/>
        </w:rPr>
        <w:t xml:space="preserve">the extraordinary experiences of a lifetime that </w:t>
      </w:r>
      <w:r w:rsidR="00CD3BA7">
        <w:rPr>
          <w:sz w:val="24"/>
          <w:szCs w:val="24"/>
        </w:rPr>
        <w:t xml:space="preserve">you </w:t>
      </w:r>
      <w:r>
        <w:rPr>
          <w:sz w:val="24"/>
          <w:szCs w:val="24"/>
        </w:rPr>
        <w:t xml:space="preserve">have always </w:t>
      </w:r>
      <w:r w:rsidR="00CD3BA7">
        <w:rPr>
          <w:sz w:val="24"/>
          <w:szCs w:val="24"/>
        </w:rPr>
        <w:t xml:space="preserve">appreciated from </w:t>
      </w:r>
      <w:r>
        <w:rPr>
          <w:sz w:val="24"/>
          <w:szCs w:val="24"/>
        </w:rPr>
        <w:t>CAMP NAME</w:t>
      </w:r>
      <w:r w:rsidR="00CD3BA7">
        <w:rPr>
          <w:sz w:val="24"/>
          <w:szCs w:val="24"/>
        </w:rPr>
        <w:t>.</w:t>
      </w:r>
    </w:p>
    <w:p w14:paraId="48EC8DFF" w14:textId="361049F7" w:rsidR="00BB1718" w:rsidRDefault="00BB1718" w:rsidP="000032BC">
      <w:pPr>
        <w:spacing w:after="0" w:line="240" w:lineRule="auto"/>
        <w:rPr>
          <w:sz w:val="24"/>
          <w:szCs w:val="24"/>
        </w:rPr>
      </w:pPr>
    </w:p>
    <w:p w14:paraId="71E57835" w14:textId="2388231A" w:rsidR="00CD3BA7" w:rsidRDefault="00BB1718" w:rsidP="00CD3BA7">
      <w:pPr>
        <w:spacing w:after="0" w:line="240" w:lineRule="auto"/>
        <w:rPr>
          <w:b/>
          <w:bCs/>
          <w:i/>
          <w:iCs/>
          <w:sz w:val="24"/>
          <w:szCs w:val="24"/>
        </w:rPr>
      </w:pPr>
      <w:r>
        <w:rPr>
          <w:sz w:val="24"/>
          <w:szCs w:val="24"/>
        </w:rPr>
        <w:t xml:space="preserve">We are confident that </w:t>
      </w:r>
      <w:r>
        <w:rPr>
          <w:sz w:val="24"/>
          <w:szCs w:val="24"/>
        </w:rPr>
        <w:t xml:space="preserve">our planning and hard work will mean that </w:t>
      </w:r>
      <w:r>
        <w:rPr>
          <w:sz w:val="24"/>
          <w:szCs w:val="24"/>
        </w:rPr>
        <w:t xml:space="preserve">Summer 2021 will be another unforgettable season for everyone at CAMP NAME.  </w:t>
      </w:r>
      <w:r w:rsidR="00CD3BA7" w:rsidRPr="1D3E47AC">
        <w:rPr>
          <w:b/>
          <w:bCs/>
          <w:i/>
          <w:iCs/>
          <w:sz w:val="24"/>
          <w:szCs w:val="24"/>
        </w:rPr>
        <w:t>INSERT CAMP SPECIFICS: tradition, prayer, song, place that will evoke warm appreciation for your camp’s version of Judaism and camping.</w:t>
      </w:r>
    </w:p>
    <w:p w14:paraId="6D405814" w14:textId="3D4D7751" w:rsidR="00CD3BA7" w:rsidRDefault="00CD3BA7" w:rsidP="00CD3BA7">
      <w:pPr>
        <w:spacing w:after="0" w:line="240" w:lineRule="auto"/>
        <w:rPr>
          <w:b/>
          <w:bCs/>
          <w:i/>
          <w:iCs/>
          <w:sz w:val="24"/>
          <w:szCs w:val="24"/>
        </w:rPr>
      </w:pPr>
    </w:p>
    <w:p w14:paraId="6DC96827" w14:textId="4AAB6CD1" w:rsidR="00BB1718" w:rsidRDefault="00BB1718" w:rsidP="00CD3BA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 need generous friends like you to </w:t>
      </w:r>
      <w:r w:rsidR="00FB0371">
        <w:rPr>
          <w:sz w:val="24"/>
          <w:szCs w:val="24"/>
        </w:rPr>
        <w:t xml:space="preserve">ensure that CAMP NAME will have </w:t>
      </w:r>
      <w:r>
        <w:rPr>
          <w:sz w:val="24"/>
          <w:szCs w:val="24"/>
        </w:rPr>
        <w:t xml:space="preserve">the </w:t>
      </w:r>
      <w:r w:rsidR="00FB0371">
        <w:rPr>
          <w:sz w:val="24"/>
          <w:szCs w:val="24"/>
        </w:rPr>
        <w:t xml:space="preserve">necessary </w:t>
      </w:r>
      <w:r>
        <w:rPr>
          <w:sz w:val="24"/>
          <w:szCs w:val="24"/>
        </w:rPr>
        <w:t xml:space="preserve">financial resources </w:t>
      </w:r>
      <w:r w:rsidR="00FB0371">
        <w:rPr>
          <w:sz w:val="24"/>
          <w:szCs w:val="24"/>
        </w:rPr>
        <w:t>to meet the extraordinary demands for Summer 2021.</w:t>
      </w:r>
    </w:p>
    <w:p w14:paraId="3539C45F" w14:textId="77777777" w:rsidR="00BB1718" w:rsidRDefault="00BB1718" w:rsidP="00CD3BA7">
      <w:pPr>
        <w:spacing w:after="0" w:line="240" w:lineRule="auto"/>
        <w:rPr>
          <w:sz w:val="24"/>
          <w:szCs w:val="24"/>
        </w:rPr>
      </w:pPr>
    </w:p>
    <w:p w14:paraId="6AD3C959" w14:textId="37EA75DF" w:rsidR="00B736D0" w:rsidRPr="00CD3BA7" w:rsidRDefault="00CD3BA7" w:rsidP="00CD3BA7">
      <w:pPr>
        <w:spacing w:after="0" w:line="240" w:lineRule="auto"/>
        <w:rPr>
          <w:sz w:val="24"/>
          <w:szCs w:val="24"/>
        </w:rPr>
      </w:pPr>
      <w:r w:rsidRPr="00CD3BA7">
        <w:rPr>
          <w:sz w:val="24"/>
          <w:szCs w:val="24"/>
        </w:rPr>
        <w:t>Philanthropic support from the people who deeply value CAMP NAME remains an essential driver of our continued success in the wake of 2020.</w:t>
      </w:r>
      <w:r w:rsidR="00FB0371">
        <w:rPr>
          <w:sz w:val="24"/>
          <w:szCs w:val="24"/>
        </w:rPr>
        <w:t xml:space="preserve"> </w:t>
      </w:r>
      <w:r w:rsidR="00B736D0" w:rsidRPr="00CD3BA7">
        <w:rPr>
          <w:color w:val="000000"/>
          <w:sz w:val="24"/>
          <w:szCs w:val="24"/>
          <w:bdr w:val="none" w:sz="0" w:space="0" w:color="auto" w:frame="1"/>
        </w:rPr>
        <w:t xml:space="preserve">The </w:t>
      </w:r>
      <w:r w:rsidR="000032BC" w:rsidRPr="00CD3BA7">
        <w:rPr>
          <w:color w:val="000000"/>
          <w:sz w:val="24"/>
          <w:szCs w:val="24"/>
          <w:bdr w:val="none" w:sz="0" w:space="0" w:color="auto" w:frame="1"/>
        </w:rPr>
        <w:t>increase in expenses, reduction in number of campers, and need for financial aid among families</w:t>
      </w:r>
      <w:r w:rsidR="00B736D0" w:rsidRPr="00CD3BA7">
        <w:rPr>
          <w:color w:val="000000"/>
          <w:sz w:val="24"/>
          <w:szCs w:val="24"/>
          <w:bdr w:val="none" w:sz="0" w:space="0" w:color="auto" w:frame="1"/>
        </w:rPr>
        <w:t xml:space="preserve"> means that we </w:t>
      </w:r>
      <w:r w:rsidR="00FB0371">
        <w:rPr>
          <w:color w:val="000000"/>
          <w:sz w:val="24"/>
          <w:szCs w:val="24"/>
          <w:bdr w:val="none" w:sz="0" w:space="0" w:color="auto" w:frame="1"/>
        </w:rPr>
        <w:t xml:space="preserve">must continue to </w:t>
      </w:r>
      <w:r w:rsidR="00B736D0" w:rsidRPr="00CD3BA7">
        <w:rPr>
          <w:color w:val="000000"/>
          <w:sz w:val="24"/>
          <w:szCs w:val="24"/>
          <w:bdr w:val="none" w:sz="0" w:space="0" w:color="auto" w:frame="1"/>
        </w:rPr>
        <w:t>depend</w:t>
      </w:r>
      <w:r w:rsidR="00FB0371">
        <w:rPr>
          <w:color w:val="000000"/>
          <w:sz w:val="24"/>
          <w:szCs w:val="24"/>
          <w:bdr w:val="none" w:sz="0" w:space="0" w:color="auto" w:frame="1"/>
        </w:rPr>
        <w:t xml:space="preserve"> </w:t>
      </w:r>
      <w:r w:rsidR="00B736D0" w:rsidRPr="00CD3BA7">
        <w:rPr>
          <w:color w:val="000000"/>
          <w:sz w:val="24"/>
          <w:szCs w:val="24"/>
          <w:bdr w:val="none" w:sz="0" w:space="0" w:color="auto" w:frame="1"/>
        </w:rPr>
        <w:t>on the</w:t>
      </w:r>
      <w:r w:rsidR="006C3AD0" w:rsidRPr="00CD3BA7">
        <w:rPr>
          <w:color w:val="000000"/>
          <w:sz w:val="24"/>
          <w:szCs w:val="24"/>
          <w:bdr w:val="none" w:sz="0" w:space="0" w:color="auto" w:frame="1"/>
        </w:rPr>
        <w:t xml:space="preserve"> generosity of</w:t>
      </w:r>
      <w:r w:rsidR="00B736D0" w:rsidRPr="00CD3BA7">
        <w:rPr>
          <w:color w:val="000000"/>
          <w:sz w:val="24"/>
          <w:szCs w:val="24"/>
          <w:bdr w:val="none" w:sz="0" w:space="0" w:color="auto" w:frame="1"/>
        </w:rPr>
        <w:t xml:space="preserve"> people who </w:t>
      </w:r>
      <w:r w:rsidR="006C3AD0" w:rsidRPr="00CD3BA7">
        <w:rPr>
          <w:color w:val="000000"/>
          <w:sz w:val="24"/>
          <w:szCs w:val="24"/>
          <w:bdr w:val="none" w:sz="0" w:space="0" w:color="auto" w:frame="1"/>
        </w:rPr>
        <w:t>love camp and v</w:t>
      </w:r>
      <w:r w:rsidR="00B736D0" w:rsidRPr="00CD3BA7">
        <w:rPr>
          <w:color w:val="000000"/>
          <w:sz w:val="24"/>
          <w:szCs w:val="24"/>
          <w:bdr w:val="none" w:sz="0" w:space="0" w:color="auto" w:frame="1"/>
        </w:rPr>
        <w:t>alue our place in the Jewish world</w:t>
      </w:r>
      <w:r w:rsidR="00395956" w:rsidRPr="00CD3BA7">
        <w:rPr>
          <w:color w:val="000000"/>
          <w:sz w:val="24"/>
          <w:szCs w:val="24"/>
          <w:bdr w:val="none" w:sz="0" w:space="0" w:color="auto" w:frame="1"/>
        </w:rPr>
        <w:t xml:space="preserve"> and our future</w:t>
      </w:r>
      <w:r w:rsidR="00B736D0" w:rsidRPr="00CD3BA7">
        <w:rPr>
          <w:color w:val="000000"/>
          <w:sz w:val="24"/>
          <w:szCs w:val="24"/>
          <w:bdr w:val="none" w:sz="0" w:space="0" w:color="auto" w:frame="1"/>
        </w:rPr>
        <w:t xml:space="preserve">. </w:t>
      </w:r>
      <w:r w:rsidR="00B736D0" w:rsidRPr="00CD3BA7">
        <w:rPr>
          <w:color w:val="000000"/>
          <w:sz w:val="24"/>
          <w:szCs w:val="24"/>
          <w:u w:val="single"/>
          <w:bdr w:val="none" w:sz="0" w:space="0" w:color="auto" w:frame="1"/>
        </w:rPr>
        <w:t>People like you.</w:t>
      </w:r>
    </w:p>
    <w:p w14:paraId="1DBA42EE" w14:textId="59E05E3B" w:rsidR="00D564FE" w:rsidRPr="005F7ADB" w:rsidRDefault="00D564FE" w:rsidP="00424156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56F063BA" w14:textId="6B34EBF6" w:rsidR="00266D83" w:rsidRPr="005F7ADB" w:rsidRDefault="00CD3BA7" w:rsidP="40E9E60E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Good News:</w:t>
      </w:r>
      <w:r w:rsidR="00D133F7">
        <w:rPr>
          <w:b/>
          <w:bCs/>
          <w:sz w:val="24"/>
          <w:szCs w:val="24"/>
          <w:u w:val="single"/>
        </w:rPr>
        <w:t xml:space="preserve"> </w:t>
      </w:r>
      <w:r w:rsidR="008D1170" w:rsidRPr="40E9E60E">
        <w:rPr>
          <w:b/>
          <w:bCs/>
          <w:sz w:val="24"/>
          <w:szCs w:val="24"/>
          <w:u w:val="single"/>
        </w:rPr>
        <w:t xml:space="preserve"> </w:t>
      </w:r>
      <w:r w:rsidR="00266D83" w:rsidRPr="40E9E60E">
        <w:rPr>
          <w:b/>
          <w:bCs/>
          <w:sz w:val="24"/>
          <w:szCs w:val="24"/>
          <w:u w:val="single"/>
        </w:rPr>
        <w:t xml:space="preserve">A 50% Boost to Your </w:t>
      </w:r>
      <w:r w:rsidR="02856DC0" w:rsidRPr="40E9E60E">
        <w:rPr>
          <w:b/>
          <w:bCs/>
          <w:sz w:val="24"/>
          <w:szCs w:val="24"/>
          <w:u w:val="single"/>
        </w:rPr>
        <w:t xml:space="preserve">CAMP NAME </w:t>
      </w:r>
      <w:r w:rsidR="00266D83" w:rsidRPr="40E9E60E">
        <w:rPr>
          <w:b/>
          <w:bCs/>
          <w:sz w:val="24"/>
          <w:szCs w:val="24"/>
          <w:u w:val="single"/>
        </w:rPr>
        <w:t>Gift</w:t>
      </w:r>
      <w:r>
        <w:rPr>
          <w:b/>
          <w:bCs/>
          <w:sz w:val="24"/>
          <w:szCs w:val="24"/>
          <w:u w:val="single"/>
        </w:rPr>
        <w:t xml:space="preserve"> NOW</w:t>
      </w:r>
    </w:p>
    <w:p w14:paraId="5FA5978B" w14:textId="0C87AC68" w:rsidR="00CD3BA7" w:rsidRDefault="006C3AD0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  <w:r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We are heartened that </w:t>
      </w:r>
      <w:r w:rsidR="00266D83"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the Harold Grinspoon Foundation (HGF) has </w:t>
      </w:r>
      <w:r w:rsidR="00CD3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once again offered to invest in CAMP NAME to help make 2021 a successful summer.  HGF has been a leading funder of Jewish camps across North America for more than a decade. The foundation </w:t>
      </w:r>
      <w:r w:rsidR="00BB1718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seeks to inspire everyone who values their Jewish camp to step up by making camp a priority for their charitable giving. </w:t>
      </w:r>
    </w:p>
    <w:p w14:paraId="4BEDC3D5" w14:textId="7B7EA91A" w:rsidR="00BB1718" w:rsidRDefault="00BB1718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1A058020" w14:textId="77777777" w:rsidR="00BB1718" w:rsidRDefault="00BB1718" w:rsidP="00BB1718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>
        <w:rPr>
          <w:rFonts w:asciiTheme="minorHAnsi" w:hAnsiTheme="minorHAnsi" w:cstheme="minorHAnsi"/>
          <w:color w:val="000000"/>
          <w:bdr w:val="none" w:sz="0" w:space="0" w:color="auto" w:frame="1"/>
        </w:rPr>
        <w:lastRenderedPageBreak/>
        <w:t xml:space="preserve">To inspire you to act now for CAMP NAME, HGF is offering </w:t>
      </w:r>
      <w:r w:rsidR="006C3AD0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rough </w:t>
      </w:r>
      <w:r w:rsidR="006C3AD0" w:rsidRPr="40E9E60E">
        <w:rPr>
          <w:rFonts w:asciiTheme="minorHAnsi" w:hAnsiTheme="minorHAnsi" w:cstheme="minorBidi"/>
          <w:i/>
          <w:iCs/>
          <w:color w:val="000000"/>
          <w:bdr w:val="none" w:sz="0" w:space="0" w:color="auto" w:frame="1"/>
        </w:rPr>
        <w:t>All Together Now</w:t>
      </w:r>
      <w:r w:rsidR="00D133F7">
        <w:rPr>
          <w:rFonts w:asciiTheme="minorHAnsi" w:hAnsiTheme="minorHAnsi" w:cstheme="minorBidi"/>
          <w:i/>
          <w:iCs/>
          <w:color w:val="000000"/>
          <w:bdr w:val="none" w:sz="0" w:space="0" w:color="auto" w:frame="1"/>
        </w:rPr>
        <w:t xml:space="preserve"> 2021</w:t>
      </w:r>
      <w:r w:rsidR="006C3AD0" w:rsidRPr="40E9E60E">
        <w:rPr>
          <w:rFonts w:asciiTheme="minorHAnsi" w:hAnsiTheme="minorHAnsi" w:cstheme="minorBidi"/>
          <w:i/>
          <w:iCs/>
          <w:color w:val="000000"/>
          <w:bdr w:val="none" w:sz="0" w:space="0" w:color="auto" w:frame="1"/>
        </w:rPr>
        <w:t>: A Matching Grant for Jewish Overnight Camp</w:t>
      </w:r>
      <w:r>
        <w:rPr>
          <w:rFonts w:asciiTheme="minorHAnsi" w:hAnsiTheme="minorHAnsi" w:cstheme="minorBidi"/>
          <w:color w:val="000000"/>
          <w:bdr w:val="none" w:sz="0" w:space="0" w:color="auto" w:frame="1"/>
        </w:rPr>
        <w:t>.</w:t>
      </w:r>
    </w:p>
    <w:p w14:paraId="08424CAC" w14:textId="77777777" w:rsidR="00BB1718" w:rsidRDefault="00BB1718" w:rsidP="00BB1718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</w:p>
    <w:p w14:paraId="55E32DD4" w14:textId="013B9A32" w:rsidR="00266D83" w:rsidRPr="00BB1718" w:rsidRDefault="00BB1718" w:rsidP="00BB1718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Bidi"/>
          <w:b/>
          <w:bCs/>
          <w:color w:val="000000"/>
          <w:bdr w:val="none" w:sz="0" w:space="0" w:color="auto" w:frame="1"/>
        </w:rPr>
      </w:pPr>
      <w:r w:rsidRPr="00BB1718">
        <w:rPr>
          <w:rFonts w:asciiTheme="minorHAnsi" w:hAnsiTheme="minorHAnsi" w:cstheme="minorBidi"/>
          <w:b/>
          <w:bCs/>
          <w:color w:val="000000"/>
          <w:bdr w:val="none" w:sz="0" w:space="0" w:color="auto" w:frame="1"/>
        </w:rPr>
        <w:t xml:space="preserve">The foundation </w:t>
      </w:r>
      <w:r w:rsidR="00266D83" w:rsidRPr="00BB1718">
        <w:rPr>
          <w:rFonts w:asciiTheme="minorHAnsi" w:hAnsiTheme="minorHAnsi" w:cstheme="minorBidi"/>
          <w:b/>
          <w:bCs/>
          <w:color w:val="000000"/>
          <w:bdr w:val="none" w:sz="0" w:space="0" w:color="auto" w:frame="1"/>
        </w:rPr>
        <w:t xml:space="preserve">will </w:t>
      </w:r>
      <w:r w:rsidRPr="00BB1718">
        <w:rPr>
          <w:rFonts w:asciiTheme="minorHAnsi" w:hAnsiTheme="minorHAnsi" w:cstheme="minorBidi"/>
          <w:b/>
          <w:bCs/>
          <w:color w:val="000000"/>
          <w:bdr w:val="none" w:sz="0" w:space="0" w:color="auto" w:frame="1"/>
        </w:rPr>
        <w:t>add</w:t>
      </w:r>
      <w:r w:rsidR="00266D83" w:rsidRPr="00BB1718">
        <w:rPr>
          <w:rFonts w:asciiTheme="minorHAnsi" w:hAnsiTheme="minorHAnsi" w:cstheme="minorBidi"/>
          <w:b/>
          <w:bCs/>
          <w:color w:val="000000"/>
          <w:bdr w:val="none" w:sz="0" w:space="0" w:color="auto" w:frame="1"/>
        </w:rPr>
        <w:t xml:space="preserve"> $1 for every $2 that y</w:t>
      </w:r>
      <w:r w:rsidR="006C3AD0" w:rsidRPr="00BB1718">
        <w:rPr>
          <w:rFonts w:asciiTheme="minorHAnsi" w:hAnsiTheme="minorHAnsi" w:cstheme="minorBidi"/>
          <w:b/>
          <w:bCs/>
          <w:color w:val="000000"/>
          <w:bdr w:val="none" w:sz="0" w:space="0" w:color="auto" w:frame="1"/>
        </w:rPr>
        <w:t>ou donate to CAMP NAME now</w:t>
      </w:r>
      <w:r w:rsidR="00395956" w:rsidRPr="00BB1718">
        <w:rPr>
          <w:rFonts w:asciiTheme="minorHAnsi" w:hAnsiTheme="minorHAnsi" w:cstheme="minorBidi"/>
          <w:b/>
          <w:bCs/>
          <w:color w:val="000000"/>
          <w:bdr w:val="none" w:sz="0" w:space="0" w:color="auto" w:frame="1"/>
        </w:rPr>
        <w:t>.</w:t>
      </w:r>
    </w:p>
    <w:p w14:paraId="141B606F" w14:textId="506E4BE4" w:rsidR="00D133F7" w:rsidRPr="005F7ADB" w:rsidRDefault="00CD3BA7" w:rsidP="28217A9D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Please be aware that </w:t>
      </w:r>
      <w:r w:rsidR="00D133F7">
        <w:rPr>
          <w:rFonts w:asciiTheme="minorHAnsi" w:hAnsiTheme="minorHAnsi" w:cstheme="minorBidi"/>
          <w:color w:val="000000"/>
          <w:bdr w:val="none" w:sz="0" w:space="0" w:color="auto" w:frame="1"/>
        </w:rPr>
        <w:t>matching funds are limited</w:t>
      </w:r>
      <w:r>
        <w:rPr>
          <w:rFonts w:asciiTheme="minorHAnsi" w:hAnsiTheme="minorHAnsi" w:cstheme="minorBidi"/>
          <w:color w:val="000000"/>
          <w:bdr w:val="none" w:sz="0" w:space="0" w:color="auto" w:frame="1"/>
        </w:rPr>
        <w:t>.  So</w:t>
      </w:r>
      <w:r w:rsidR="00D133F7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the sooner you make your gift</w:t>
      </w:r>
      <w:r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to CAMP NAME</w:t>
      </w:r>
      <w:r w:rsidR="00D133F7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, the sooner we can </w:t>
      </w:r>
      <w:r w:rsidR="00BB1718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receive </w:t>
      </w:r>
      <w:r w:rsidR="00D133F7">
        <w:rPr>
          <w:rFonts w:asciiTheme="minorHAnsi" w:hAnsiTheme="minorHAnsi" w:cstheme="minorBidi"/>
          <w:color w:val="000000"/>
          <w:bdr w:val="none" w:sz="0" w:space="0" w:color="auto" w:frame="1"/>
        </w:rPr>
        <w:t>matching</w:t>
      </w:r>
      <w:r w:rsidR="00BB1718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funds</w:t>
      </w:r>
      <w:r w:rsidR="00D133F7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from the foundation and </w:t>
      </w:r>
      <w:r>
        <w:rPr>
          <w:rFonts w:asciiTheme="minorHAnsi" w:hAnsiTheme="minorHAnsi" w:cstheme="minorBidi"/>
          <w:color w:val="000000"/>
          <w:bdr w:val="none" w:sz="0" w:space="0" w:color="auto" w:frame="1"/>
        </w:rPr>
        <w:t>put your gift and the matching funds you generate to work for CAMP NAME this year.</w:t>
      </w:r>
    </w:p>
    <w:p w14:paraId="5C31075F" w14:textId="5FF4ABFD" w:rsidR="00395956" w:rsidRPr="005F7ADB" w:rsidRDefault="00395956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0276DEF8" w14:textId="25547E7B" w:rsidR="00395956" w:rsidRPr="005F7ADB" w:rsidRDefault="00395956" w:rsidP="00036378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0C91AC4A" w14:textId="53E0B926" w:rsidR="003A024A" w:rsidRPr="005F7ADB" w:rsidRDefault="00D133F7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 xml:space="preserve">As Always, </w:t>
      </w:r>
      <w:r w:rsidR="008D1170" w:rsidRPr="005F7ADB">
        <w:rPr>
          <w:rFonts w:cstheme="minorHAnsi"/>
          <w:b/>
          <w:bCs/>
          <w:sz w:val="24"/>
          <w:szCs w:val="24"/>
          <w:u w:val="single"/>
        </w:rPr>
        <w:t>You Make</w:t>
      </w:r>
      <w:r>
        <w:rPr>
          <w:rFonts w:cstheme="minorHAnsi"/>
          <w:b/>
          <w:bCs/>
          <w:sz w:val="24"/>
          <w:szCs w:val="24"/>
          <w:u w:val="single"/>
        </w:rPr>
        <w:t xml:space="preserve"> a Difference at CAMP NAME</w:t>
      </w:r>
    </w:p>
    <w:p w14:paraId="0EC84B8E" w14:textId="4B6FD031" w:rsidR="0001056F" w:rsidRPr="005F7ADB" w:rsidRDefault="0001056F" w:rsidP="40E9E60E">
      <w:pPr>
        <w:rPr>
          <w:color w:val="000000"/>
          <w:sz w:val="24"/>
          <w:szCs w:val="24"/>
          <w:bdr w:val="none" w:sz="0" w:space="0" w:color="auto" w:frame="1"/>
        </w:rPr>
      </w:pPr>
      <w:r w:rsidRPr="40E9E60E">
        <w:rPr>
          <w:color w:val="000000"/>
          <w:sz w:val="24"/>
          <w:szCs w:val="24"/>
          <w:bdr w:val="none" w:sz="0" w:space="0" w:color="auto" w:frame="1"/>
        </w:rPr>
        <w:t xml:space="preserve">When you </w:t>
      </w:r>
      <w:r w:rsidR="3E463AF0" w:rsidRPr="40E9E60E">
        <w:rPr>
          <w:color w:val="000000"/>
          <w:sz w:val="24"/>
          <w:szCs w:val="24"/>
          <w:bdr w:val="none" w:sz="0" w:space="0" w:color="auto" w:frame="1"/>
        </w:rPr>
        <w:t xml:space="preserve">and </w:t>
      </w:r>
      <w:r w:rsidR="3E463AF0" w:rsidRPr="40E9E60E">
        <w:rPr>
          <w:color w:val="000000" w:themeColor="text1"/>
          <w:sz w:val="24"/>
          <w:szCs w:val="24"/>
        </w:rPr>
        <w:t>hundreds of other CAMP NAME families, alumni, and friends who love camp</w:t>
      </w:r>
      <w:r w:rsidR="3E463AF0" w:rsidRPr="40E9E60E">
        <w:rPr>
          <w:color w:val="000000"/>
          <w:sz w:val="24"/>
          <w:szCs w:val="24"/>
          <w:bdr w:val="none" w:sz="0" w:space="0" w:color="auto" w:frame="1"/>
        </w:rPr>
        <w:t xml:space="preserve"> </w:t>
      </w:r>
      <w:r w:rsidRPr="40E9E60E">
        <w:rPr>
          <w:color w:val="000000"/>
          <w:sz w:val="24"/>
          <w:szCs w:val="24"/>
          <w:bdr w:val="none" w:sz="0" w:space="0" w:color="auto" w:frame="1"/>
        </w:rPr>
        <w:t xml:space="preserve">add </w:t>
      </w:r>
      <w:r w:rsidR="00FB0371">
        <w:rPr>
          <w:color w:val="000000"/>
          <w:sz w:val="24"/>
          <w:szCs w:val="24"/>
          <w:bdr w:val="none" w:sz="0" w:space="0" w:color="auto" w:frame="1"/>
        </w:rPr>
        <w:t xml:space="preserve">your support for </w:t>
      </w:r>
      <w:r w:rsidR="00FB0371" w:rsidRPr="00FB0371">
        <w:rPr>
          <w:i/>
          <w:iCs/>
          <w:color w:val="000000"/>
          <w:sz w:val="24"/>
          <w:szCs w:val="24"/>
          <w:bdr w:val="none" w:sz="0" w:space="0" w:color="auto" w:frame="1"/>
        </w:rPr>
        <w:t>All Together Now 202</w:t>
      </w:r>
      <w:r w:rsidR="00FB0371">
        <w:rPr>
          <w:i/>
          <w:iCs/>
          <w:color w:val="000000"/>
          <w:sz w:val="24"/>
          <w:szCs w:val="24"/>
          <w:bdr w:val="none" w:sz="0" w:space="0" w:color="auto" w:frame="1"/>
        </w:rPr>
        <w:t>1</w:t>
      </w:r>
      <w:r w:rsidRPr="40E9E60E">
        <w:rPr>
          <w:color w:val="000000" w:themeColor="text1"/>
          <w:sz w:val="24"/>
          <w:szCs w:val="24"/>
        </w:rPr>
        <w:t xml:space="preserve">, we know we will meet our goal of raising a total of $XXX,XXX </w:t>
      </w:r>
      <w:r w:rsidR="00FB0371">
        <w:rPr>
          <w:color w:val="000000" w:themeColor="text1"/>
          <w:sz w:val="24"/>
          <w:szCs w:val="24"/>
        </w:rPr>
        <w:t>to make Summer 2021 unforgettable.</w:t>
      </w:r>
    </w:p>
    <w:p w14:paraId="00810BFF" w14:textId="2250ADC1" w:rsidR="0001056F" w:rsidRPr="005F7ADB" w:rsidRDefault="0001056F" w:rsidP="28217A9D">
      <w:pPr>
        <w:rPr>
          <w:color w:val="000000"/>
          <w:sz w:val="24"/>
          <w:szCs w:val="24"/>
          <w:bdr w:val="none" w:sz="0" w:space="0" w:color="auto" w:frame="1"/>
        </w:rPr>
      </w:pPr>
      <w:r w:rsidRPr="28217A9D">
        <w:rPr>
          <w:color w:val="000000"/>
          <w:sz w:val="24"/>
          <w:szCs w:val="24"/>
          <w:bdr w:val="none" w:sz="0" w:space="0" w:color="auto" w:frame="1"/>
        </w:rPr>
        <w:t xml:space="preserve">Together we will </w:t>
      </w:r>
      <w:r w:rsidR="00FB0371">
        <w:rPr>
          <w:color w:val="000000"/>
          <w:sz w:val="24"/>
          <w:szCs w:val="24"/>
          <w:bdr w:val="none" w:sz="0" w:space="0" w:color="auto" w:frame="1"/>
        </w:rPr>
        <w:t xml:space="preserve">show that the community who treasures 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CAMP NAME </w:t>
      </w:r>
      <w:r w:rsidR="00FB0371">
        <w:rPr>
          <w:color w:val="000000"/>
          <w:sz w:val="24"/>
          <w:szCs w:val="24"/>
          <w:bdr w:val="none" w:sz="0" w:space="0" w:color="auto" w:frame="1"/>
        </w:rPr>
        <w:t>is committed to keeping camp strong through these challenging times and ensuring that campers and families will benefit from the extraordinary experiences of camp in 2021 and for generations to come.</w:t>
      </w:r>
    </w:p>
    <w:p w14:paraId="5D3F3084" w14:textId="6BB456B0" w:rsidR="0001056F" w:rsidRPr="005F7ADB" w:rsidRDefault="00FB0371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>
        <w:rPr>
          <w:rFonts w:cstheme="minorHAnsi"/>
          <w:color w:val="000000"/>
          <w:sz w:val="24"/>
          <w:szCs w:val="24"/>
          <w:bdr w:val="none" w:sz="0" w:space="0" w:color="auto" w:frame="1"/>
        </w:rPr>
        <w:t>THANK YOU!</w:t>
      </w:r>
    </w:p>
    <w:p w14:paraId="7B99632C" w14:textId="497315C0" w:rsidR="0001056F" w:rsidRDefault="002E679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>
        <w:rPr>
          <w:rFonts w:cstheme="minorHAnsi"/>
          <w:color w:val="000000"/>
          <w:sz w:val="24"/>
          <w:szCs w:val="24"/>
          <w:bdr w:val="none" w:sz="0" w:space="0" w:color="auto" w:frame="1"/>
        </w:rPr>
        <w:t xml:space="preserve">How to contribute: </w:t>
      </w:r>
    </w:p>
    <w:p w14:paraId="5F1641B6" w14:textId="24B4949C" w:rsidR="002E679F" w:rsidRPr="005F7ADB" w:rsidRDefault="002E679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>
        <w:rPr>
          <w:rFonts w:cstheme="minorHAnsi"/>
          <w:color w:val="000000"/>
          <w:sz w:val="24"/>
          <w:szCs w:val="24"/>
          <w:bdr w:val="none" w:sz="0" w:space="0" w:color="auto" w:frame="1"/>
        </w:rPr>
        <w:t>(List ways to give here, and a person to contact for questions)</w:t>
      </w:r>
    </w:p>
    <w:p w14:paraId="001FB800" w14:textId="5BE27EF6" w:rsidR="0001056F" w:rsidRPr="005F7ADB" w:rsidRDefault="0001056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</w:p>
    <w:p w14:paraId="1B2D8E98" w14:textId="3DC41C4F" w:rsidR="0001056F" w:rsidRPr="005F7ADB" w:rsidRDefault="0001056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</w:p>
    <w:p w14:paraId="277EDA4B" w14:textId="48892FAF" w:rsidR="0001056F" w:rsidRDefault="0001056F">
      <w:pPr>
        <w:rPr>
          <w:color w:val="000000"/>
          <w:bdr w:val="none" w:sz="0" w:space="0" w:color="auto" w:frame="1"/>
        </w:rPr>
      </w:pPr>
    </w:p>
    <w:p w14:paraId="51F72E81" w14:textId="0BAE7C08" w:rsidR="0001056F" w:rsidRPr="0001056F" w:rsidRDefault="0001056F" w:rsidP="40E9E60E">
      <w:pPr>
        <w:rPr>
          <w:i/>
          <w:iCs/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 w:rsidR="007A4258">
        <w:rPr>
          <w:i/>
          <w:iCs/>
          <w:color w:val="000000"/>
          <w:bdr w:val="none" w:sz="0" w:space="0" w:color="auto" w:frame="1"/>
        </w:rPr>
        <w:t>1 February 2021</w:t>
      </w:r>
    </w:p>
    <w:p w14:paraId="28629762" w14:textId="28BD4958" w:rsidR="40E9E60E" w:rsidRDefault="40E9E60E" w:rsidP="40E9E60E">
      <w:pPr>
        <w:rPr>
          <w:i/>
          <w:iCs/>
          <w:color w:val="000000" w:themeColor="text1"/>
        </w:rPr>
      </w:pPr>
    </w:p>
    <w:p w14:paraId="19CD2CF9" w14:textId="393D0F99" w:rsidR="27026AA8" w:rsidRDefault="27026AA8" w:rsidP="40E9E60E">
      <w:pPr>
        <w:rPr>
          <w:i/>
          <w:iCs/>
          <w:color w:val="000000" w:themeColor="text1"/>
        </w:rPr>
      </w:pPr>
      <w:r w:rsidRPr="40E9E60E">
        <w:rPr>
          <w:i/>
          <w:iCs/>
          <w:color w:val="000000" w:themeColor="text1"/>
        </w:rPr>
        <w:t xml:space="preserve">Questions? Need help with your campaign? Feel free to contact us at JCamp 180: </w:t>
      </w:r>
      <w:r w:rsidR="428434D4" w:rsidRPr="40E9E60E">
        <w:rPr>
          <w:i/>
          <w:iCs/>
          <w:color w:val="000000" w:themeColor="text1"/>
        </w:rPr>
        <w:t>k</w:t>
      </w:r>
      <w:hyperlink r:id="rId8" w:history="1">
        <w:r w:rsidRPr="40E9E60E">
          <w:rPr>
            <w:i/>
            <w:iCs/>
            <w:color w:val="000000" w:themeColor="text1"/>
          </w:rPr>
          <w:t>evin@hgf.org</w:t>
        </w:r>
      </w:hyperlink>
      <w:r w:rsidRPr="40E9E60E">
        <w:rPr>
          <w:i/>
          <w:iCs/>
          <w:color w:val="000000" w:themeColor="text1"/>
        </w:rPr>
        <w:t>.</w:t>
      </w:r>
    </w:p>
    <w:sectPr w:rsidR="27026A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0A03C5"/>
    <w:multiLevelType w:val="hybridMultilevel"/>
    <w:tmpl w:val="BDBED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C3687"/>
    <w:multiLevelType w:val="hybridMultilevel"/>
    <w:tmpl w:val="33B06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C24239C"/>
    <w:multiLevelType w:val="hybridMultilevel"/>
    <w:tmpl w:val="B848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tLCwNDQ1NTQ3sbBU0lEKTi0uzszPAykwqgUAaKv2ziwAAAA="/>
  </w:docVars>
  <w:rsids>
    <w:rsidRoot w:val="003B5716"/>
    <w:rsid w:val="000032BC"/>
    <w:rsid w:val="0000492F"/>
    <w:rsid w:val="0001056F"/>
    <w:rsid w:val="00016B40"/>
    <w:rsid w:val="00036378"/>
    <w:rsid w:val="00040B5B"/>
    <w:rsid w:val="00090BE6"/>
    <w:rsid w:val="00105FEF"/>
    <w:rsid w:val="001331FD"/>
    <w:rsid w:val="0014404F"/>
    <w:rsid w:val="00262CB7"/>
    <w:rsid w:val="00266D83"/>
    <w:rsid w:val="002E679F"/>
    <w:rsid w:val="00341EA4"/>
    <w:rsid w:val="00395956"/>
    <w:rsid w:val="003A024A"/>
    <w:rsid w:val="003B5716"/>
    <w:rsid w:val="003E05C6"/>
    <w:rsid w:val="00424156"/>
    <w:rsid w:val="00500BA9"/>
    <w:rsid w:val="00530E3A"/>
    <w:rsid w:val="005E760E"/>
    <w:rsid w:val="005F7ADB"/>
    <w:rsid w:val="006A4339"/>
    <w:rsid w:val="006C1D1B"/>
    <w:rsid w:val="006C3AD0"/>
    <w:rsid w:val="006D6CD4"/>
    <w:rsid w:val="00721F2B"/>
    <w:rsid w:val="007A4258"/>
    <w:rsid w:val="00833A7B"/>
    <w:rsid w:val="00867CF3"/>
    <w:rsid w:val="008A6E81"/>
    <w:rsid w:val="008B2512"/>
    <w:rsid w:val="008B7CD1"/>
    <w:rsid w:val="008D1170"/>
    <w:rsid w:val="008D4A7E"/>
    <w:rsid w:val="008E0651"/>
    <w:rsid w:val="0097000C"/>
    <w:rsid w:val="00AA53A0"/>
    <w:rsid w:val="00B2638A"/>
    <w:rsid w:val="00B62BF4"/>
    <w:rsid w:val="00B7268E"/>
    <w:rsid w:val="00B736D0"/>
    <w:rsid w:val="00BB1718"/>
    <w:rsid w:val="00C272B7"/>
    <w:rsid w:val="00C80A7C"/>
    <w:rsid w:val="00CD3BA7"/>
    <w:rsid w:val="00D133F7"/>
    <w:rsid w:val="00D35CBD"/>
    <w:rsid w:val="00D35E53"/>
    <w:rsid w:val="00D564FE"/>
    <w:rsid w:val="00F056CE"/>
    <w:rsid w:val="00FB0371"/>
    <w:rsid w:val="00FB59AA"/>
    <w:rsid w:val="018322AA"/>
    <w:rsid w:val="02856DC0"/>
    <w:rsid w:val="036B0997"/>
    <w:rsid w:val="0424B77F"/>
    <w:rsid w:val="04C5D6B5"/>
    <w:rsid w:val="05A28CC9"/>
    <w:rsid w:val="0987E174"/>
    <w:rsid w:val="0AA8B5B6"/>
    <w:rsid w:val="0ABF21D6"/>
    <w:rsid w:val="0ACE111A"/>
    <w:rsid w:val="0C5B7C32"/>
    <w:rsid w:val="0F6B6A28"/>
    <w:rsid w:val="1068A048"/>
    <w:rsid w:val="10E1F266"/>
    <w:rsid w:val="1149D586"/>
    <w:rsid w:val="12D663BE"/>
    <w:rsid w:val="14544E96"/>
    <w:rsid w:val="149233EF"/>
    <w:rsid w:val="1826A16F"/>
    <w:rsid w:val="183D1419"/>
    <w:rsid w:val="1928FAB2"/>
    <w:rsid w:val="1AFB80E3"/>
    <w:rsid w:val="1B02BE68"/>
    <w:rsid w:val="1D3E47AC"/>
    <w:rsid w:val="1D84EAFE"/>
    <w:rsid w:val="1EF1E72E"/>
    <w:rsid w:val="201442A8"/>
    <w:rsid w:val="224E4C54"/>
    <w:rsid w:val="22C66179"/>
    <w:rsid w:val="24367D4D"/>
    <w:rsid w:val="26985892"/>
    <w:rsid w:val="27026AA8"/>
    <w:rsid w:val="2783F530"/>
    <w:rsid w:val="27AEE204"/>
    <w:rsid w:val="280DFBE9"/>
    <w:rsid w:val="28217A9D"/>
    <w:rsid w:val="29EBB51F"/>
    <w:rsid w:val="2A6E14B4"/>
    <w:rsid w:val="2BC6D268"/>
    <w:rsid w:val="2C0BD5DD"/>
    <w:rsid w:val="2C261FC8"/>
    <w:rsid w:val="2C96847F"/>
    <w:rsid w:val="2CA03131"/>
    <w:rsid w:val="31008EBE"/>
    <w:rsid w:val="3592F440"/>
    <w:rsid w:val="3669AB23"/>
    <w:rsid w:val="37B5EA70"/>
    <w:rsid w:val="39411312"/>
    <w:rsid w:val="39EE454A"/>
    <w:rsid w:val="3DF62723"/>
    <w:rsid w:val="3E463AF0"/>
    <w:rsid w:val="40E9E60E"/>
    <w:rsid w:val="423EB02D"/>
    <w:rsid w:val="428434D4"/>
    <w:rsid w:val="46BE9FE3"/>
    <w:rsid w:val="4820FB84"/>
    <w:rsid w:val="491724ED"/>
    <w:rsid w:val="497B89D0"/>
    <w:rsid w:val="49A97989"/>
    <w:rsid w:val="4A7BAA4E"/>
    <w:rsid w:val="4AE3740D"/>
    <w:rsid w:val="4C55AEC4"/>
    <w:rsid w:val="4CF6F790"/>
    <w:rsid w:val="4F0885E3"/>
    <w:rsid w:val="4F4E58D9"/>
    <w:rsid w:val="5053CED9"/>
    <w:rsid w:val="518674E3"/>
    <w:rsid w:val="52129A6E"/>
    <w:rsid w:val="53A6E195"/>
    <w:rsid w:val="541361ED"/>
    <w:rsid w:val="545517D0"/>
    <w:rsid w:val="551E143A"/>
    <w:rsid w:val="55653762"/>
    <w:rsid w:val="55FE1C1B"/>
    <w:rsid w:val="597612CC"/>
    <w:rsid w:val="5C821353"/>
    <w:rsid w:val="5C841DB1"/>
    <w:rsid w:val="606467FF"/>
    <w:rsid w:val="618ABBF1"/>
    <w:rsid w:val="6259DEF3"/>
    <w:rsid w:val="64536CD8"/>
    <w:rsid w:val="65440E4D"/>
    <w:rsid w:val="6664C304"/>
    <w:rsid w:val="6754AFAA"/>
    <w:rsid w:val="6867F7F2"/>
    <w:rsid w:val="69B43833"/>
    <w:rsid w:val="6ADB1073"/>
    <w:rsid w:val="6C1E5958"/>
    <w:rsid w:val="6D337421"/>
    <w:rsid w:val="6D3AAF7E"/>
    <w:rsid w:val="6DAB5399"/>
    <w:rsid w:val="6E5977E4"/>
    <w:rsid w:val="6EDD6D4A"/>
    <w:rsid w:val="6F4C1878"/>
    <w:rsid w:val="6FEB8C81"/>
    <w:rsid w:val="71B67A19"/>
    <w:rsid w:val="71D4CA9B"/>
    <w:rsid w:val="729A2EA2"/>
    <w:rsid w:val="72E37C6A"/>
    <w:rsid w:val="733A5598"/>
    <w:rsid w:val="74670F38"/>
    <w:rsid w:val="765306DC"/>
    <w:rsid w:val="7664C849"/>
    <w:rsid w:val="7668FF4C"/>
    <w:rsid w:val="77F33F27"/>
    <w:rsid w:val="7C70D05F"/>
    <w:rsid w:val="7C78B8B1"/>
    <w:rsid w:val="7C86EC81"/>
    <w:rsid w:val="7CCFB975"/>
    <w:rsid w:val="7F59B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E97BCBED-02AB-4355-8D98-01E31BF9F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5C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D6C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vin@hg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5BCD0D-24CB-4EF9-98ED-012B2F408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A4ED80-64F7-4240-8561-F05FA639E9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96AD01-7351-43DB-8A82-EDE7203268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6</CharactersWithSpaces>
  <SharedDoc>false</SharedDoc>
  <HLinks>
    <vt:vector size="6" baseType="variant">
      <vt:variant>
        <vt:i4>1507389</vt:i4>
      </vt:variant>
      <vt:variant>
        <vt:i4>0</vt:i4>
      </vt:variant>
      <vt:variant>
        <vt:i4>0</vt:i4>
      </vt:variant>
      <vt:variant>
        <vt:i4>5</vt:i4>
      </vt:variant>
      <vt:variant>
        <vt:lpwstr>mailto:Kevin@hg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Daniel Kirsch</cp:lastModifiedBy>
  <cp:revision>7</cp:revision>
  <dcterms:created xsi:type="dcterms:W3CDTF">2021-01-29T13:07:00Z</dcterms:created>
  <dcterms:modified xsi:type="dcterms:W3CDTF">2021-01-29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